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A2817" w14:textId="7E3736A4" w:rsidR="00C1661D" w:rsidRPr="00B56B76" w:rsidRDefault="00023EA6" w:rsidP="00453A53">
      <w:pPr>
        <w:ind w:right="1584"/>
        <w:rPr>
          <w:rFonts w:ascii="Real Text Pro" w:hAnsi="Real Text Pro"/>
          <w:i/>
          <w:iCs/>
          <w:sz w:val="22"/>
          <w:szCs w:val="22"/>
        </w:rPr>
      </w:pPr>
      <w:bookmarkStart w:id="0" w:name="_Hlk89094309"/>
      <w:bookmarkEnd w:id="0"/>
      <w:r w:rsidRPr="00023EA6">
        <w:rPr>
          <w:noProof/>
        </w:rPr>
        <w:drawing>
          <wp:inline distT="0" distB="0" distL="0" distR="0" wp14:anchorId="5719389F" wp14:editId="5AF0CDA7">
            <wp:extent cx="5943600" cy="10941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5BF18" w14:textId="1C96059B" w:rsidR="00567105" w:rsidRPr="00B56B76" w:rsidRDefault="00C1661D" w:rsidP="00023EA6">
      <w:pPr>
        <w:spacing w:before="120" w:after="120"/>
        <w:rPr>
          <w:rFonts w:ascii="Real Text Pro" w:hAnsi="Real Text Pro" w:cs="Arial"/>
          <w:iCs/>
          <w:sz w:val="22"/>
          <w:szCs w:val="22"/>
        </w:rPr>
      </w:pPr>
      <w:r w:rsidRPr="00B56B76">
        <w:rPr>
          <w:rFonts w:ascii="Real Text Pro" w:hAnsi="Real Text Pro" w:cs="Arial"/>
          <w:b/>
          <w:bCs/>
          <w:iCs/>
          <w:sz w:val="22"/>
          <w:szCs w:val="22"/>
        </w:rPr>
        <w:t xml:space="preserve">Purpose: </w:t>
      </w:r>
      <w:r w:rsidRPr="00B56B76">
        <w:rPr>
          <w:rFonts w:ascii="Real Text Pro" w:hAnsi="Real Text Pro" w:cs="Arial"/>
          <w:iCs/>
          <w:sz w:val="22"/>
          <w:szCs w:val="22"/>
        </w:rPr>
        <w:t xml:space="preserve">This job aid </w:t>
      </w:r>
      <w:r w:rsidR="005F494E" w:rsidRPr="00B56B76">
        <w:rPr>
          <w:rFonts w:ascii="Real Text Pro" w:hAnsi="Real Text Pro" w:cs="Arial"/>
          <w:iCs/>
          <w:sz w:val="22"/>
          <w:szCs w:val="22"/>
        </w:rPr>
        <w:t>shows</w:t>
      </w:r>
      <w:r w:rsidRPr="00B56B76">
        <w:rPr>
          <w:rFonts w:ascii="Real Text Pro" w:hAnsi="Real Text Pro" w:cs="Arial"/>
          <w:iCs/>
          <w:sz w:val="22"/>
          <w:szCs w:val="22"/>
        </w:rPr>
        <w:t xml:space="preserve"> </w:t>
      </w:r>
      <w:r w:rsidR="004C5B20" w:rsidRPr="00B56B76">
        <w:rPr>
          <w:rFonts w:ascii="Real Text Pro" w:hAnsi="Real Text Pro" w:cs="Arial"/>
          <w:iCs/>
          <w:sz w:val="22"/>
          <w:szCs w:val="22"/>
        </w:rPr>
        <w:t>how to switch the primary job for a</w:t>
      </w:r>
      <w:r w:rsidR="00567105" w:rsidRPr="00B56B76">
        <w:rPr>
          <w:rFonts w:ascii="Real Text Pro" w:hAnsi="Real Text Pro" w:cs="Arial"/>
          <w:iCs/>
          <w:sz w:val="22"/>
          <w:szCs w:val="22"/>
        </w:rPr>
        <w:t xml:space="preserve"> team member</w:t>
      </w:r>
      <w:r w:rsidR="004C5B20" w:rsidRPr="00B56B76">
        <w:rPr>
          <w:rFonts w:ascii="Real Text Pro" w:hAnsi="Real Text Pro" w:cs="Arial"/>
          <w:iCs/>
          <w:sz w:val="22"/>
          <w:szCs w:val="22"/>
        </w:rPr>
        <w:t xml:space="preserve"> who has multiple jobs</w:t>
      </w:r>
      <w:r w:rsidR="00D223E5">
        <w:rPr>
          <w:rFonts w:ascii="Real Text Pro" w:hAnsi="Real Text Pro" w:cs="Arial"/>
          <w:iCs/>
          <w:sz w:val="22"/>
          <w:szCs w:val="22"/>
        </w:rPr>
        <w:t xml:space="preserve"> at Northeastern.</w:t>
      </w:r>
    </w:p>
    <w:p w14:paraId="388E78E3" w14:textId="3851066D" w:rsidR="00C1661D" w:rsidRPr="00B56B76" w:rsidRDefault="00C1661D" w:rsidP="00023EA6">
      <w:pPr>
        <w:spacing w:before="120" w:after="120"/>
        <w:rPr>
          <w:rFonts w:ascii="Real Text Pro" w:eastAsiaTheme="minorHAnsi" w:hAnsi="Real Text Pro" w:cs="Arial"/>
          <w:b/>
          <w:bCs/>
          <w:iCs/>
          <w:sz w:val="22"/>
          <w:szCs w:val="22"/>
        </w:rPr>
      </w:pPr>
      <w:r w:rsidRPr="00B56B76">
        <w:rPr>
          <w:rFonts w:ascii="Real Text Pro" w:eastAsiaTheme="minorHAnsi" w:hAnsi="Real Text Pro" w:cs="Arial"/>
          <w:b/>
          <w:bCs/>
          <w:iCs/>
          <w:sz w:val="22"/>
          <w:szCs w:val="22"/>
        </w:rPr>
        <w:t>Steps to</w:t>
      </w:r>
      <w:r w:rsidR="00E150F8" w:rsidRPr="00B56B76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 </w:t>
      </w:r>
      <w:r w:rsidR="009E5F4D">
        <w:rPr>
          <w:rFonts w:ascii="Real Text Pro" w:eastAsiaTheme="minorHAnsi" w:hAnsi="Real Text Pro" w:cs="Arial"/>
          <w:b/>
          <w:bCs/>
          <w:iCs/>
          <w:sz w:val="22"/>
          <w:szCs w:val="22"/>
        </w:rPr>
        <w:t>switch</w:t>
      </w:r>
      <w:r w:rsidR="00736A24" w:rsidRPr="00B56B76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 primary job</w:t>
      </w:r>
      <w:r w:rsidR="00E150F8" w:rsidRPr="00B56B76">
        <w:rPr>
          <w:rFonts w:ascii="Real Text Pro" w:eastAsiaTheme="minorHAnsi" w:hAnsi="Real Text Pro" w:cs="Arial"/>
          <w:b/>
          <w:bCs/>
          <w:iCs/>
          <w:sz w:val="22"/>
          <w:szCs w:val="22"/>
        </w:rPr>
        <w:t>:</w:t>
      </w:r>
      <w:r w:rsidRPr="00B56B76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 </w:t>
      </w:r>
    </w:p>
    <w:p w14:paraId="119EFE0F" w14:textId="7F2EB1D4" w:rsidR="00C1661D" w:rsidRPr="00B56B76" w:rsidRDefault="00E85FB8" w:rsidP="00E85FB8">
      <w:pPr>
        <w:pStyle w:val="ListParagraph"/>
        <w:numPr>
          <w:ilvl w:val="0"/>
          <w:numId w:val="11"/>
        </w:num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 w:rsidRPr="00B56B76">
        <w:rPr>
          <w:rFonts w:ascii="Real Text Pro" w:eastAsiaTheme="minorHAnsi" w:hAnsi="Real Text Pro" w:cs="Arial"/>
          <w:iCs/>
          <w:sz w:val="22"/>
          <w:szCs w:val="22"/>
        </w:rPr>
        <w:t xml:space="preserve">In the </w:t>
      </w:r>
      <w:r w:rsidRPr="00B56B76">
        <w:rPr>
          <w:rFonts w:ascii="Real Text Pro" w:eastAsiaTheme="minorHAnsi" w:hAnsi="Real Text Pro" w:cs="Arial"/>
          <w:b/>
          <w:bCs/>
          <w:iCs/>
          <w:sz w:val="22"/>
          <w:szCs w:val="22"/>
        </w:rPr>
        <w:t>Workday search bar</w:t>
      </w:r>
      <w:r w:rsidRPr="00B56B76">
        <w:rPr>
          <w:rFonts w:ascii="Real Text Pro" w:eastAsiaTheme="minorHAnsi" w:hAnsi="Real Text Pro" w:cs="Arial"/>
          <w:iCs/>
          <w:sz w:val="22"/>
          <w:szCs w:val="22"/>
        </w:rPr>
        <w:t xml:space="preserve">, start typing in the words, </w:t>
      </w:r>
      <w:r w:rsidR="00A7480D">
        <w:rPr>
          <w:rFonts w:ascii="Real Text Pro" w:eastAsiaTheme="minorHAnsi" w:hAnsi="Real Text Pro" w:cs="Arial"/>
          <w:iCs/>
          <w:sz w:val="22"/>
          <w:szCs w:val="22"/>
        </w:rPr>
        <w:t>“</w:t>
      </w:r>
      <w:r w:rsidRPr="00A7480D">
        <w:rPr>
          <w:rFonts w:ascii="Real Text Pro" w:eastAsiaTheme="minorHAnsi" w:hAnsi="Real Text Pro" w:cs="Arial"/>
          <w:iCs/>
          <w:sz w:val="22"/>
          <w:szCs w:val="22"/>
        </w:rPr>
        <w:t>switch primary job</w:t>
      </w:r>
      <w:r w:rsidR="00A7480D" w:rsidRPr="00A7480D">
        <w:rPr>
          <w:rFonts w:ascii="Real Text Pro" w:eastAsiaTheme="minorHAnsi" w:hAnsi="Real Text Pro" w:cs="Arial"/>
          <w:iCs/>
          <w:sz w:val="22"/>
          <w:szCs w:val="22"/>
        </w:rPr>
        <w:t>”</w:t>
      </w:r>
      <w:r w:rsidR="00C84A97" w:rsidRPr="00A7480D">
        <w:rPr>
          <w:rFonts w:ascii="Real Text Pro" w:eastAsiaTheme="minorHAnsi" w:hAnsi="Real Text Pro" w:cs="Arial"/>
          <w:iCs/>
          <w:sz w:val="22"/>
          <w:szCs w:val="22"/>
        </w:rPr>
        <w:t>.</w:t>
      </w:r>
    </w:p>
    <w:p w14:paraId="4D389EE6" w14:textId="77777777" w:rsidR="00BC2E05" w:rsidRPr="00B56B76" w:rsidRDefault="00BC2E05" w:rsidP="00BC2E05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0B4DE5EC" w14:textId="57D94AD5" w:rsidR="00BC2E05" w:rsidRPr="00B56B76" w:rsidRDefault="00F637B1" w:rsidP="00BC2E05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  <w:r w:rsidRPr="00B56B76">
        <w:rPr>
          <w:rFonts w:ascii="Real Text Pro" w:eastAsiaTheme="minorHAnsi" w:hAnsi="Real Text Pro" w:cs="Arial"/>
          <w:iCs/>
          <w:noProof/>
          <w:sz w:val="22"/>
          <w:szCs w:val="22"/>
        </w:rPr>
        <w:drawing>
          <wp:inline distT="0" distB="0" distL="0" distR="0" wp14:anchorId="51EBF4DE" wp14:editId="5FF5871A">
            <wp:extent cx="5713095" cy="1592580"/>
            <wp:effectExtent l="0" t="0" r="1905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5" b="36822"/>
                    <a:stretch/>
                  </pic:blipFill>
                  <pic:spPr bwMode="auto">
                    <a:xfrm>
                      <a:off x="0" y="0"/>
                      <a:ext cx="5719129" cy="1594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10847" w14:textId="77777777" w:rsidR="00E37FDB" w:rsidRPr="00B56B76" w:rsidRDefault="00E37FDB" w:rsidP="00F637B1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43A278A8" w14:textId="45FF781E" w:rsidR="00E37FDB" w:rsidRPr="00D223E5" w:rsidRDefault="005E28EC" w:rsidP="00D223E5">
      <w:pPr>
        <w:pStyle w:val="ListParagraph"/>
        <w:numPr>
          <w:ilvl w:val="0"/>
          <w:numId w:val="11"/>
        </w:numPr>
        <w:spacing w:before="120" w:after="120"/>
        <w:rPr>
          <w:rFonts w:ascii="Real Text Pro" w:hAnsi="Real Text Pro" w:cs="Arial"/>
          <w:sz w:val="22"/>
          <w:szCs w:val="22"/>
        </w:rPr>
      </w:pPr>
      <w:r w:rsidRPr="3AFFB022">
        <w:rPr>
          <w:rFonts w:ascii="Real Text Pro" w:hAnsi="Real Text Pro" w:cs="Arial"/>
          <w:b/>
          <w:bCs/>
          <w:sz w:val="22"/>
          <w:szCs w:val="22"/>
        </w:rPr>
        <w:t>Click</w:t>
      </w:r>
      <w:r w:rsidRPr="3AFFB022">
        <w:rPr>
          <w:rFonts w:ascii="Real Text Pro" w:hAnsi="Real Text Pro" w:cs="Arial"/>
          <w:sz w:val="22"/>
          <w:szCs w:val="22"/>
        </w:rPr>
        <w:t xml:space="preserve"> the </w:t>
      </w:r>
      <w:r w:rsidRPr="3AFFB022">
        <w:rPr>
          <w:rFonts w:ascii="Real Text Pro" w:hAnsi="Real Text Pro" w:cs="Arial"/>
          <w:b/>
          <w:bCs/>
          <w:sz w:val="22"/>
          <w:szCs w:val="22"/>
        </w:rPr>
        <w:t>Switch Primary Job</w:t>
      </w:r>
      <w:r w:rsidRPr="3AFFB022">
        <w:rPr>
          <w:rFonts w:ascii="Real Text Pro" w:hAnsi="Real Text Pro" w:cs="Arial"/>
          <w:sz w:val="22"/>
          <w:szCs w:val="22"/>
        </w:rPr>
        <w:t xml:space="preserve"> task</w:t>
      </w:r>
      <w:r w:rsidR="00D223E5">
        <w:rPr>
          <w:rFonts w:ascii="Real Text Pro" w:hAnsi="Real Text Pro" w:cs="Arial"/>
          <w:sz w:val="22"/>
          <w:szCs w:val="22"/>
        </w:rPr>
        <w:t xml:space="preserve"> from the search results.</w:t>
      </w:r>
    </w:p>
    <w:p w14:paraId="7E4A2489" w14:textId="5A553ECF" w:rsidR="00BC2E05" w:rsidRPr="00D223E5" w:rsidRDefault="00F637B1" w:rsidP="00D223E5">
      <w:pPr>
        <w:pStyle w:val="ListParagraph"/>
        <w:spacing w:before="120" w:after="120"/>
        <w:ind w:left="360"/>
        <w:jc w:val="center"/>
        <w:rPr>
          <w:rFonts w:ascii="Real Text Pro" w:eastAsiaTheme="minorHAnsi" w:hAnsi="Real Text Pro" w:cs="Arial"/>
          <w:iCs/>
          <w:sz w:val="22"/>
          <w:szCs w:val="22"/>
        </w:rPr>
      </w:pPr>
      <w:r w:rsidRPr="00B56B76">
        <w:rPr>
          <w:rFonts w:ascii="Real Text Pro" w:eastAsiaTheme="minorHAnsi" w:hAnsi="Real Text Pro" w:cs="Arial"/>
          <w:iCs/>
          <w:noProof/>
          <w:sz w:val="22"/>
          <w:szCs w:val="22"/>
        </w:rPr>
        <w:drawing>
          <wp:inline distT="0" distB="0" distL="0" distR="0" wp14:anchorId="7F4E8CF9" wp14:editId="56E781DF">
            <wp:extent cx="4009148" cy="1733433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20" r="23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180" cy="1752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7CD081" w14:textId="77777777" w:rsidR="00BC2E05" w:rsidRPr="00B56B76" w:rsidRDefault="00BC2E05" w:rsidP="00092F50">
      <w:pPr>
        <w:pStyle w:val="ListParagraph"/>
        <w:spacing w:before="120" w:after="120"/>
        <w:ind w:left="360"/>
        <w:jc w:val="center"/>
        <w:rPr>
          <w:rFonts w:ascii="Real Text Pro" w:eastAsiaTheme="minorHAnsi" w:hAnsi="Real Text Pro" w:cs="Arial"/>
          <w:iCs/>
          <w:sz w:val="22"/>
          <w:szCs w:val="22"/>
        </w:rPr>
      </w:pPr>
    </w:p>
    <w:p w14:paraId="53D3ABFE" w14:textId="7FE4A301" w:rsidR="005E28EC" w:rsidRPr="00B56B76" w:rsidRDefault="005E28EC" w:rsidP="3AFFB022">
      <w:pPr>
        <w:pStyle w:val="ListParagraph"/>
        <w:numPr>
          <w:ilvl w:val="0"/>
          <w:numId w:val="11"/>
        </w:numPr>
        <w:spacing w:before="120" w:after="120"/>
        <w:rPr>
          <w:rFonts w:ascii="Real Text Pro" w:hAnsi="Real Text Pro" w:cs="Arial"/>
          <w:sz w:val="22"/>
          <w:szCs w:val="22"/>
        </w:rPr>
      </w:pPr>
      <w:r w:rsidRPr="3AFFB022">
        <w:rPr>
          <w:rFonts w:ascii="Real Text Pro" w:hAnsi="Real Text Pro" w:cs="Arial"/>
          <w:sz w:val="22"/>
          <w:szCs w:val="22"/>
        </w:rPr>
        <w:t xml:space="preserve">In the </w:t>
      </w:r>
      <w:r w:rsidRPr="3AFFB022">
        <w:rPr>
          <w:rFonts w:ascii="Real Text Pro" w:hAnsi="Real Text Pro" w:cs="Arial"/>
          <w:b/>
          <w:bCs/>
          <w:sz w:val="22"/>
          <w:szCs w:val="22"/>
        </w:rPr>
        <w:t>Worker</w:t>
      </w:r>
      <w:r w:rsidRPr="3AFFB022">
        <w:rPr>
          <w:rFonts w:ascii="Real Text Pro" w:hAnsi="Real Text Pro" w:cs="Arial"/>
          <w:sz w:val="22"/>
          <w:szCs w:val="22"/>
        </w:rPr>
        <w:t xml:space="preserve"> field, search the name of the team member and click </w:t>
      </w:r>
      <w:r w:rsidRPr="3AFFB022">
        <w:rPr>
          <w:rFonts w:ascii="Real Text Pro" w:hAnsi="Real Text Pro" w:cs="Arial"/>
          <w:b/>
          <w:bCs/>
          <w:sz w:val="22"/>
          <w:szCs w:val="22"/>
        </w:rPr>
        <w:t>OK</w:t>
      </w:r>
      <w:r w:rsidRPr="3AFFB022">
        <w:rPr>
          <w:rFonts w:ascii="Real Text Pro" w:hAnsi="Real Text Pro" w:cs="Arial"/>
          <w:sz w:val="22"/>
          <w:szCs w:val="22"/>
        </w:rPr>
        <w:t xml:space="preserve"> to continue</w:t>
      </w:r>
      <w:r w:rsidR="00B770CC" w:rsidRPr="3AFFB022">
        <w:rPr>
          <w:rFonts w:ascii="Real Text Pro" w:hAnsi="Real Text Pro" w:cs="Arial"/>
          <w:sz w:val="22"/>
          <w:szCs w:val="22"/>
        </w:rPr>
        <w:t>.</w:t>
      </w:r>
    </w:p>
    <w:p w14:paraId="3C178A30" w14:textId="6D6A0786" w:rsidR="00592ADD" w:rsidRDefault="00D223E5" w:rsidP="00BD4424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  <w:r w:rsidRPr="00B56B76">
        <w:rPr>
          <w:rFonts w:ascii="Real Text Pro" w:eastAsiaTheme="minorHAnsi" w:hAnsi="Real Text Pro" w:cs="Arial"/>
          <w:iCs/>
          <w:noProof/>
          <w:sz w:val="22"/>
          <w:szCs w:val="22"/>
        </w:rPr>
        <w:lastRenderedPageBreak/>
        <w:drawing>
          <wp:inline distT="0" distB="0" distL="0" distR="0" wp14:anchorId="700E2312" wp14:editId="696468B1">
            <wp:extent cx="5713598" cy="2514600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" r="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645" cy="25168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F8882" w14:textId="77777777" w:rsidR="00BD4424" w:rsidRPr="00BD4424" w:rsidRDefault="00BD4424" w:rsidP="00BD4424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12561C14" w14:textId="54D1ED94" w:rsidR="00B770CC" w:rsidRPr="00B56B76" w:rsidRDefault="00B770CC" w:rsidP="3AFFB022">
      <w:pPr>
        <w:pStyle w:val="ListParagraph"/>
        <w:numPr>
          <w:ilvl w:val="0"/>
          <w:numId w:val="11"/>
        </w:numPr>
        <w:spacing w:before="120" w:after="120"/>
        <w:rPr>
          <w:rFonts w:ascii="Real Text Pro" w:hAnsi="Real Text Pro" w:cs="Arial"/>
          <w:sz w:val="22"/>
          <w:szCs w:val="22"/>
        </w:rPr>
      </w:pPr>
      <w:r w:rsidRPr="3AFFB022">
        <w:rPr>
          <w:rFonts w:ascii="Real Text Pro" w:hAnsi="Real Text Pro" w:cs="Arial"/>
          <w:sz w:val="22"/>
          <w:szCs w:val="22"/>
        </w:rPr>
        <w:t>Click the pen icon</w:t>
      </w:r>
      <w:r w:rsidR="00835F93" w:rsidRPr="3AFFB022">
        <w:rPr>
          <w:rFonts w:ascii="Real Text Pro" w:hAnsi="Real Text Pro" w:cs="Arial"/>
          <w:sz w:val="22"/>
          <w:szCs w:val="22"/>
        </w:rPr>
        <w:t xml:space="preserve"> </w:t>
      </w:r>
      <w:r w:rsidR="00835F93">
        <w:rPr>
          <w:noProof/>
        </w:rPr>
        <w:drawing>
          <wp:inline distT="0" distB="0" distL="0" distR="0" wp14:anchorId="284A2E27" wp14:editId="3AFFB022">
            <wp:extent cx="186855" cy="182880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855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AFFB022">
        <w:rPr>
          <w:rFonts w:ascii="Real Text Pro" w:hAnsi="Real Text Pro" w:cs="Arial"/>
          <w:sz w:val="22"/>
          <w:szCs w:val="22"/>
        </w:rPr>
        <w:t xml:space="preserve"> to edit</w:t>
      </w:r>
      <w:r w:rsidR="002B7DA5" w:rsidRPr="3AFFB022">
        <w:rPr>
          <w:rFonts w:ascii="Real Text Pro" w:hAnsi="Real Text Pro" w:cs="Arial"/>
          <w:sz w:val="22"/>
          <w:szCs w:val="22"/>
        </w:rPr>
        <w:t xml:space="preserve"> the entries.</w:t>
      </w:r>
      <w:r w:rsidRPr="3AFFB022">
        <w:rPr>
          <w:rFonts w:ascii="Real Text Pro" w:hAnsi="Real Text Pro" w:cs="Arial"/>
          <w:sz w:val="22"/>
          <w:szCs w:val="22"/>
        </w:rPr>
        <w:t xml:space="preserve"> </w:t>
      </w:r>
    </w:p>
    <w:p w14:paraId="6D0ED49D" w14:textId="77777777" w:rsidR="00592ADD" w:rsidRPr="00B56B76" w:rsidRDefault="00592ADD" w:rsidP="00592ADD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531959EB" w14:textId="376829D7" w:rsidR="002B7DA5" w:rsidRPr="00B56B76" w:rsidRDefault="002B7DA5" w:rsidP="3AFFB022">
      <w:pPr>
        <w:pStyle w:val="ListParagraph"/>
        <w:numPr>
          <w:ilvl w:val="0"/>
          <w:numId w:val="11"/>
        </w:numPr>
        <w:rPr>
          <w:rFonts w:ascii="Real Text Pro" w:hAnsi="Real Text Pro" w:cs="Arial"/>
          <w:sz w:val="22"/>
          <w:szCs w:val="22"/>
        </w:rPr>
      </w:pPr>
      <w:r w:rsidRPr="3AFFB022">
        <w:rPr>
          <w:rFonts w:ascii="Real Text Pro" w:hAnsi="Real Text Pro" w:cs="Arial"/>
          <w:sz w:val="22"/>
          <w:szCs w:val="22"/>
        </w:rPr>
        <w:t xml:space="preserve">In the </w:t>
      </w:r>
      <w:r w:rsidRPr="3AFFB022">
        <w:rPr>
          <w:rFonts w:ascii="Real Text Pro" w:hAnsi="Real Text Pro" w:cs="Arial"/>
          <w:b/>
          <w:bCs/>
          <w:sz w:val="22"/>
          <w:szCs w:val="22"/>
        </w:rPr>
        <w:t>Reason</w:t>
      </w:r>
      <w:r w:rsidRPr="3AFFB022">
        <w:rPr>
          <w:rFonts w:ascii="Real Text Pro" w:hAnsi="Real Text Pro" w:cs="Arial"/>
          <w:sz w:val="22"/>
          <w:szCs w:val="22"/>
        </w:rPr>
        <w:t xml:space="preserve"> field, </w:t>
      </w:r>
      <w:r w:rsidR="000C631E" w:rsidRPr="3AFFB022">
        <w:rPr>
          <w:rFonts w:ascii="Real Text Pro" w:hAnsi="Real Text Pro" w:cs="Arial"/>
          <w:sz w:val="22"/>
          <w:szCs w:val="22"/>
        </w:rPr>
        <w:t xml:space="preserve">search </w:t>
      </w:r>
      <w:proofErr w:type="gramStart"/>
      <w:r w:rsidR="000C631E" w:rsidRPr="3AFFB022">
        <w:rPr>
          <w:rFonts w:ascii="Real Text Pro" w:hAnsi="Real Text Pro" w:cs="Arial"/>
          <w:sz w:val="22"/>
          <w:szCs w:val="22"/>
        </w:rPr>
        <w:t xml:space="preserve">for </w:t>
      </w:r>
      <w:r w:rsidRPr="3AFFB022">
        <w:rPr>
          <w:rFonts w:ascii="Real Text Pro" w:hAnsi="Real Text Pro" w:cs="Arial"/>
          <w:sz w:val="22"/>
          <w:szCs w:val="22"/>
        </w:rPr>
        <w:t>the reason that</w:t>
      </w:r>
      <w:proofErr w:type="gramEnd"/>
      <w:r w:rsidRPr="3AFFB022">
        <w:rPr>
          <w:rFonts w:ascii="Real Text Pro" w:hAnsi="Real Text Pro" w:cs="Arial"/>
          <w:sz w:val="22"/>
          <w:szCs w:val="22"/>
        </w:rPr>
        <w:t xml:space="preserve"> best fits</w:t>
      </w:r>
      <w:r w:rsidR="009F354F" w:rsidRPr="3AFFB022">
        <w:rPr>
          <w:rFonts w:ascii="Real Text Pro" w:hAnsi="Real Text Pro" w:cs="Arial"/>
          <w:sz w:val="22"/>
          <w:szCs w:val="22"/>
        </w:rPr>
        <w:t xml:space="preserve"> the purpose of</w:t>
      </w:r>
      <w:r w:rsidRPr="3AFFB022">
        <w:rPr>
          <w:rFonts w:ascii="Real Text Pro" w:hAnsi="Real Text Pro" w:cs="Arial"/>
          <w:sz w:val="22"/>
          <w:szCs w:val="22"/>
        </w:rPr>
        <w:t xml:space="preserve"> switching the primary job</w:t>
      </w:r>
      <w:r w:rsidR="00451DA0" w:rsidRPr="3AFFB022">
        <w:rPr>
          <w:rFonts w:ascii="Real Text Pro" w:hAnsi="Real Text Pro" w:cs="Arial"/>
          <w:sz w:val="22"/>
          <w:szCs w:val="22"/>
        </w:rPr>
        <w:t xml:space="preserve"> and enter the </w:t>
      </w:r>
      <w:r w:rsidR="007D5B90" w:rsidRPr="3AFFB022">
        <w:rPr>
          <w:rFonts w:ascii="Real Text Pro" w:hAnsi="Real Text Pro" w:cs="Arial"/>
          <w:b/>
          <w:bCs/>
          <w:sz w:val="22"/>
          <w:szCs w:val="22"/>
        </w:rPr>
        <w:t>E</w:t>
      </w:r>
      <w:r w:rsidR="00451DA0" w:rsidRPr="3AFFB022">
        <w:rPr>
          <w:rFonts w:ascii="Real Text Pro" w:hAnsi="Real Text Pro" w:cs="Arial"/>
          <w:b/>
          <w:bCs/>
          <w:sz w:val="22"/>
          <w:szCs w:val="22"/>
        </w:rPr>
        <w:t xml:space="preserve">ffective </w:t>
      </w:r>
      <w:r w:rsidR="007D5B90" w:rsidRPr="3AFFB022">
        <w:rPr>
          <w:rFonts w:ascii="Real Text Pro" w:hAnsi="Real Text Pro" w:cs="Arial"/>
          <w:b/>
          <w:bCs/>
          <w:sz w:val="22"/>
          <w:szCs w:val="22"/>
        </w:rPr>
        <w:t>D</w:t>
      </w:r>
      <w:r w:rsidR="00451DA0" w:rsidRPr="3AFFB022">
        <w:rPr>
          <w:rFonts w:ascii="Real Text Pro" w:hAnsi="Real Text Pro" w:cs="Arial"/>
          <w:b/>
          <w:bCs/>
          <w:sz w:val="22"/>
          <w:szCs w:val="22"/>
        </w:rPr>
        <w:t>ate</w:t>
      </w:r>
      <w:r w:rsidR="00451DA0" w:rsidRPr="3AFFB022">
        <w:rPr>
          <w:rFonts w:ascii="Real Text Pro" w:hAnsi="Real Text Pro" w:cs="Arial"/>
          <w:sz w:val="22"/>
          <w:szCs w:val="22"/>
        </w:rPr>
        <w:t>.</w:t>
      </w:r>
    </w:p>
    <w:p w14:paraId="3E1151B1" w14:textId="77777777" w:rsidR="00A65B38" w:rsidRPr="00B56B76" w:rsidRDefault="00A65B38" w:rsidP="00A65B38">
      <w:pPr>
        <w:rPr>
          <w:rFonts w:ascii="Real Text Pro" w:eastAsiaTheme="minorHAnsi" w:hAnsi="Real Text Pro" w:cs="Arial"/>
          <w:iCs/>
          <w:sz w:val="22"/>
          <w:szCs w:val="22"/>
        </w:rPr>
      </w:pPr>
    </w:p>
    <w:p w14:paraId="404DA97F" w14:textId="1784FBA8" w:rsidR="002B7DA5" w:rsidRPr="00B56B76" w:rsidRDefault="00A65B38" w:rsidP="002B7DA5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  <w:r w:rsidRPr="00B56B76">
        <w:rPr>
          <w:rFonts w:ascii="Real Text Pro" w:eastAsiaTheme="minorHAnsi" w:hAnsi="Real Text Pro" w:cs="Arial"/>
          <w:iCs/>
          <w:noProof/>
          <w:sz w:val="22"/>
          <w:szCs w:val="22"/>
        </w:rPr>
        <w:drawing>
          <wp:inline distT="0" distB="0" distL="0" distR="0" wp14:anchorId="63B709F6" wp14:editId="43C77B16">
            <wp:extent cx="5713095" cy="2859766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639" cy="286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2D30F" w14:textId="3D9E86CE" w:rsidR="00F637B1" w:rsidRPr="00B56B76" w:rsidRDefault="00F637B1" w:rsidP="00F637B1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1542E562" w14:textId="23AC1602" w:rsidR="008B481E" w:rsidRPr="00D223E5" w:rsidRDefault="008B481E" w:rsidP="00D223E5">
      <w:p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</w:p>
    <w:p w14:paraId="1BD503E6" w14:textId="44149B33" w:rsidR="0028660C" w:rsidRDefault="0028660C" w:rsidP="00F637B1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6592C14D" w14:textId="4A0E95A4" w:rsidR="00BD4424" w:rsidRDefault="00BD4424" w:rsidP="00F637B1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2C8F9949" w14:textId="77777777" w:rsidR="00BD4424" w:rsidRDefault="00BD4424" w:rsidP="00F637B1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79E16119" w14:textId="77777777" w:rsidR="00D223E5" w:rsidRPr="00B56B76" w:rsidRDefault="00D223E5" w:rsidP="00F637B1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1700DAE0" w14:textId="3DC77B12" w:rsidR="00B770CC" w:rsidRPr="00B56B76" w:rsidRDefault="00B770CC" w:rsidP="00146F3E">
      <w:pPr>
        <w:pStyle w:val="ListParagraph"/>
        <w:numPr>
          <w:ilvl w:val="0"/>
          <w:numId w:val="11"/>
        </w:numPr>
        <w:spacing w:before="120" w:after="120"/>
        <w:rPr>
          <w:rFonts w:ascii="Real Text Pro" w:eastAsiaTheme="minorHAnsi" w:hAnsi="Real Text Pro" w:cs="Arial"/>
          <w:iCs/>
          <w:sz w:val="22"/>
          <w:szCs w:val="22"/>
        </w:rPr>
      </w:pPr>
      <w:r w:rsidRPr="00B56B76">
        <w:rPr>
          <w:rFonts w:ascii="Real Text Pro" w:eastAsiaTheme="minorHAnsi" w:hAnsi="Real Text Pro" w:cs="Arial"/>
          <w:iCs/>
          <w:sz w:val="22"/>
          <w:szCs w:val="22"/>
        </w:rPr>
        <w:lastRenderedPageBreak/>
        <w:t xml:space="preserve">In the </w:t>
      </w:r>
      <w:r w:rsidRPr="00B56B76">
        <w:rPr>
          <w:rFonts w:ascii="Real Text Pro" w:eastAsiaTheme="minorHAnsi" w:hAnsi="Real Text Pro" w:cs="Arial"/>
          <w:b/>
          <w:bCs/>
          <w:iCs/>
          <w:sz w:val="22"/>
          <w:szCs w:val="22"/>
        </w:rPr>
        <w:t>Proposed Primary</w:t>
      </w:r>
      <w:r w:rsidRPr="00B56B76">
        <w:rPr>
          <w:rFonts w:ascii="Real Text Pro" w:eastAsiaTheme="minorHAnsi" w:hAnsi="Real Text Pro" w:cs="Arial"/>
          <w:iCs/>
          <w:sz w:val="22"/>
          <w:szCs w:val="22"/>
        </w:rPr>
        <w:t xml:space="preserve"> </w:t>
      </w:r>
      <w:r w:rsidRPr="00B56B76">
        <w:rPr>
          <w:rFonts w:ascii="Real Text Pro" w:eastAsiaTheme="minorHAnsi" w:hAnsi="Real Text Pro" w:cs="Arial"/>
          <w:b/>
          <w:bCs/>
          <w:iCs/>
          <w:sz w:val="22"/>
          <w:szCs w:val="22"/>
        </w:rPr>
        <w:t>Job</w:t>
      </w:r>
      <w:r w:rsidRPr="00B56B76">
        <w:rPr>
          <w:rFonts w:ascii="Real Text Pro" w:eastAsiaTheme="minorHAnsi" w:hAnsi="Real Text Pro" w:cs="Arial"/>
          <w:iCs/>
          <w:sz w:val="22"/>
          <w:szCs w:val="22"/>
        </w:rPr>
        <w:t xml:space="preserve"> field, choose the</w:t>
      </w:r>
      <w:r w:rsidR="00146F3E" w:rsidRPr="00B56B76">
        <w:rPr>
          <w:rFonts w:ascii="Real Text Pro" w:eastAsiaTheme="minorHAnsi" w:hAnsi="Real Text Pro" w:cs="Arial"/>
          <w:iCs/>
          <w:sz w:val="22"/>
          <w:szCs w:val="22"/>
        </w:rPr>
        <w:t xml:space="preserve"> </w:t>
      </w:r>
      <w:r w:rsidRPr="00B56B76">
        <w:rPr>
          <w:rFonts w:ascii="Real Text Pro" w:eastAsiaTheme="minorHAnsi" w:hAnsi="Real Text Pro" w:cs="Arial"/>
          <w:iCs/>
          <w:sz w:val="22"/>
          <w:szCs w:val="22"/>
        </w:rPr>
        <w:t>position that will become primary.</w:t>
      </w:r>
    </w:p>
    <w:p w14:paraId="1F3F1EBD" w14:textId="77777777" w:rsidR="00BC2E05" w:rsidRPr="00B56B76" w:rsidRDefault="00BC2E05" w:rsidP="00BC2E05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5B58940D" w14:textId="538B0875" w:rsidR="00750587" w:rsidRPr="00B56B76" w:rsidRDefault="0028660C" w:rsidP="00750587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  <w:r w:rsidRPr="00B56B76">
        <w:rPr>
          <w:rFonts w:ascii="Real Text Pro" w:eastAsiaTheme="minorHAnsi" w:hAnsi="Real Text Pro" w:cs="Arial"/>
          <w:iCs/>
          <w:noProof/>
          <w:sz w:val="22"/>
          <w:szCs w:val="22"/>
        </w:rPr>
        <w:drawing>
          <wp:inline distT="0" distB="0" distL="0" distR="0" wp14:anchorId="43BEB332" wp14:editId="42CD52BC">
            <wp:extent cx="5713598" cy="1809115"/>
            <wp:effectExtent l="0" t="0" r="1905" b="635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3962" cy="1812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2A020" w14:textId="6AC5DDF7" w:rsidR="00D223E5" w:rsidRDefault="00D223E5" w:rsidP="00750587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43E12D9D" w14:textId="77777777" w:rsidR="00D223E5" w:rsidRPr="00B56B76" w:rsidRDefault="00D223E5" w:rsidP="00750587">
      <w:pPr>
        <w:pStyle w:val="ListParagraph"/>
        <w:spacing w:before="120" w:after="120"/>
        <w:ind w:left="360"/>
        <w:rPr>
          <w:rFonts w:ascii="Real Text Pro" w:eastAsiaTheme="minorHAnsi" w:hAnsi="Real Text Pro" w:cs="Arial"/>
          <w:iCs/>
          <w:sz w:val="22"/>
          <w:szCs w:val="22"/>
        </w:rPr>
      </w:pPr>
    </w:p>
    <w:p w14:paraId="1911C5F7" w14:textId="5B703F2B" w:rsidR="00B770CC" w:rsidRPr="00B56B76" w:rsidRDefault="00B770CC" w:rsidP="3AFFB022">
      <w:pPr>
        <w:pStyle w:val="ListParagraph"/>
        <w:numPr>
          <w:ilvl w:val="0"/>
          <w:numId w:val="11"/>
        </w:numPr>
        <w:spacing w:before="120" w:after="120"/>
        <w:rPr>
          <w:rFonts w:ascii="Real Text Pro" w:hAnsi="Real Text Pro" w:cs="Arial"/>
          <w:sz w:val="22"/>
          <w:szCs w:val="22"/>
        </w:rPr>
      </w:pPr>
      <w:r w:rsidRPr="3AFFB022">
        <w:rPr>
          <w:rFonts w:ascii="Real Text Pro" w:hAnsi="Real Text Pro" w:cs="Arial"/>
          <w:sz w:val="22"/>
          <w:szCs w:val="22"/>
        </w:rPr>
        <w:t xml:space="preserve">Review your entries and click </w:t>
      </w:r>
      <w:r w:rsidRPr="3AFFB022">
        <w:rPr>
          <w:rFonts w:ascii="Real Text Pro" w:hAnsi="Real Text Pro" w:cs="Arial"/>
          <w:b/>
          <w:bCs/>
          <w:sz w:val="22"/>
          <w:szCs w:val="22"/>
        </w:rPr>
        <w:t>Submit</w:t>
      </w:r>
      <w:r w:rsidRPr="3AFFB022">
        <w:rPr>
          <w:rFonts w:ascii="Real Text Pro" w:hAnsi="Real Text Pro" w:cs="Arial"/>
          <w:sz w:val="22"/>
          <w:szCs w:val="22"/>
        </w:rPr>
        <w:t xml:space="preserve"> to finalize the request.</w:t>
      </w:r>
    </w:p>
    <w:p w14:paraId="246E9174" w14:textId="0C9676F9" w:rsidR="002B0E63" w:rsidRPr="00B56B76" w:rsidRDefault="002B0E63" w:rsidP="002B0E63">
      <w:pPr>
        <w:pStyle w:val="ListParagraph"/>
        <w:spacing w:before="120" w:after="120"/>
        <w:ind w:left="1080"/>
        <w:jc w:val="both"/>
        <w:rPr>
          <w:rFonts w:ascii="Real Text Pro" w:eastAsiaTheme="minorHAnsi" w:hAnsi="Real Text Pro" w:cs="Arial"/>
          <w:iCs/>
          <w:sz w:val="22"/>
          <w:szCs w:val="22"/>
        </w:rPr>
      </w:pPr>
    </w:p>
    <w:p w14:paraId="0BCD3ECA" w14:textId="099EBF2F" w:rsidR="00DB7B65" w:rsidRPr="00B56B76" w:rsidRDefault="001A4EAF" w:rsidP="00A37988">
      <w:pPr>
        <w:pStyle w:val="ListParagraph"/>
        <w:spacing w:before="120" w:after="120"/>
        <w:ind w:left="360"/>
        <w:jc w:val="center"/>
        <w:rPr>
          <w:rFonts w:ascii="Real Text Pro" w:eastAsiaTheme="minorHAnsi" w:hAnsi="Real Text Pro" w:cs="Arial"/>
          <w:iCs/>
          <w:sz w:val="22"/>
          <w:szCs w:val="22"/>
        </w:rPr>
      </w:pPr>
      <w:r w:rsidRPr="00B56B76">
        <w:rPr>
          <w:rFonts w:ascii="Real Text Pro" w:eastAsiaTheme="minorHAnsi" w:hAnsi="Real Text Pro" w:cs="Arial"/>
          <w:iCs/>
          <w:noProof/>
          <w:sz w:val="22"/>
          <w:szCs w:val="22"/>
        </w:rPr>
        <w:drawing>
          <wp:inline distT="0" distB="0" distL="0" distR="0" wp14:anchorId="528C2DDC" wp14:editId="01521634">
            <wp:extent cx="5713095" cy="2821940"/>
            <wp:effectExtent l="0" t="0" r="1905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0561" cy="283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1F285" w14:textId="77777777" w:rsidR="009E5F4D" w:rsidRDefault="009E5F4D" w:rsidP="002768D8">
      <w:pPr>
        <w:spacing w:before="120" w:after="120"/>
        <w:jc w:val="both"/>
        <w:rPr>
          <w:rFonts w:ascii="Real Text Pro" w:eastAsiaTheme="minorHAnsi" w:hAnsi="Real Text Pro" w:cs="Arial"/>
          <w:b/>
          <w:bCs/>
          <w:iCs/>
          <w:sz w:val="22"/>
          <w:szCs w:val="22"/>
        </w:rPr>
      </w:pPr>
    </w:p>
    <w:p w14:paraId="77E42E66" w14:textId="1A1B3F8E" w:rsidR="001E6FF3" w:rsidRPr="00B56B76" w:rsidRDefault="004C79FF" w:rsidP="002768D8">
      <w:pPr>
        <w:spacing w:before="120" w:after="120"/>
        <w:jc w:val="both"/>
        <w:rPr>
          <w:rFonts w:ascii="Real Text Pro" w:eastAsiaTheme="minorHAnsi" w:hAnsi="Real Text Pro" w:cs="Arial"/>
          <w:b/>
          <w:bCs/>
          <w:iCs/>
          <w:sz w:val="22"/>
          <w:szCs w:val="22"/>
        </w:rPr>
      </w:pPr>
      <w:r w:rsidRPr="00B56B76">
        <w:rPr>
          <w:rFonts w:ascii="Real Text Pro" w:eastAsiaTheme="minorHAnsi" w:hAnsi="Real Text Pro" w:cs="Arial"/>
          <w:b/>
          <w:bCs/>
          <w:iCs/>
          <w:sz w:val="22"/>
          <w:szCs w:val="22"/>
        </w:rPr>
        <w:t>Result:</w:t>
      </w:r>
    </w:p>
    <w:p w14:paraId="30A90B5E" w14:textId="6620F9C7" w:rsidR="009218E8" w:rsidRPr="00B56B76" w:rsidRDefault="004C79FF" w:rsidP="002768D8">
      <w:pPr>
        <w:spacing w:before="120" w:after="120"/>
        <w:jc w:val="both"/>
        <w:rPr>
          <w:rFonts w:ascii="Real Text Pro" w:eastAsiaTheme="minorHAnsi" w:hAnsi="Real Text Pro" w:cs="Arial"/>
          <w:b/>
          <w:bCs/>
          <w:iCs/>
          <w:sz w:val="22"/>
          <w:szCs w:val="22"/>
        </w:rPr>
      </w:pPr>
      <w:r w:rsidRPr="00B56B76">
        <w:rPr>
          <w:rFonts w:ascii="Real Text Pro" w:eastAsiaTheme="minorHAnsi" w:hAnsi="Real Text Pro" w:cs="Arial"/>
          <w:iCs/>
          <w:sz w:val="22"/>
          <w:szCs w:val="22"/>
        </w:rPr>
        <w:t xml:space="preserve">You have submitted </w:t>
      </w:r>
      <w:r w:rsidR="00303778" w:rsidRPr="00B56B76">
        <w:rPr>
          <w:rFonts w:ascii="Real Text Pro" w:eastAsiaTheme="minorHAnsi" w:hAnsi="Real Text Pro" w:cs="Arial"/>
          <w:iCs/>
          <w:sz w:val="22"/>
          <w:szCs w:val="22"/>
        </w:rPr>
        <w:t>the switch primary job request</w:t>
      </w:r>
      <w:r w:rsidR="009E5F4D">
        <w:rPr>
          <w:rFonts w:ascii="Real Text Pro" w:eastAsiaTheme="minorHAnsi" w:hAnsi="Real Text Pro" w:cs="Arial"/>
          <w:iCs/>
          <w:sz w:val="22"/>
          <w:szCs w:val="22"/>
        </w:rPr>
        <w:t xml:space="preserve"> which will now be routed for approval, as needed.</w:t>
      </w:r>
    </w:p>
    <w:sectPr w:rsidR="009218E8" w:rsidRPr="00B56B76" w:rsidSect="00D223E5">
      <w:headerReference w:type="default" r:id="rId19"/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369597" w14:textId="77777777" w:rsidR="00C002A0" w:rsidRDefault="00C002A0" w:rsidP="004C79FF">
      <w:r>
        <w:separator/>
      </w:r>
    </w:p>
  </w:endnote>
  <w:endnote w:type="continuationSeparator" w:id="0">
    <w:p w14:paraId="535E1B28" w14:textId="77777777" w:rsidR="00C002A0" w:rsidRDefault="00C002A0" w:rsidP="004C79FF">
      <w:r>
        <w:continuationSeparator/>
      </w:r>
    </w:p>
  </w:endnote>
  <w:endnote w:type="continuationNotice" w:id="1">
    <w:p w14:paraId="529BE4C0" w14:textId="77777777" w:rsidR="00C002A0" w:rsidRDefault="00C002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Real Text Pro">
    <w:altName w:val="Calibri"/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B2EAB1" w14:textId="77777777" w:rsidR="00C002A0" w:rsidRDefault="00C002A0" w:rsidP="004C79FF">
      <w:r>
        <w:separator/>
      </w:r>
    </w:p>
  </w:footnote>
  <w:footnote w:type="continuationSeparator" w:id="0">
    <w:p w14:paraId="490BEC01" w14:textId="77777777" w:rsidR="00C002A0" w:rsidRDefault="00C002A0" w:rsidP="004C79FF">
      <w:r>
        <w:continuationSeparator/>
      </w:r>
    </w:p>
  </w:footnote>
  <w:footnote w:type="continuationNotice" w:id="1">
    <w:p w14:paraId="191DE04A" w14:textId="77777777" w:rsidR="00C002A0" w:rsidRDefault="00C002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0D6B6" w14:textId="0221533B" w:rsidR="001B12FD" w:rsidRDefault="001B12FD" w:rsidP="001B12FD">
    <w:pPr>
      <w:pStyle w:val="Header"/>
      <w:jc w:val="right"/>
    </w:pPr>
    <w:r>
      <w:rPr>
        <w:noProof/>
      </w:rPr>
      <w:drawing>
        <wp:inline distT="0" distB="0" distL="0" distR="0" wp14:anchorId="5382B1AF" wp14:editId="57E769B5">
          <wp:extent cx="2559685" cy="571483"/>
          <wp:effectExtent l="0" t="0" r="0" b="635"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740698E" w14:textId="77777777" w:rsidR="001B12FD" w:rsidRDefault="001B12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8561BF"/>
    <w:multiLevelType w:val="hybridMultilevel"/>
    <w:tmpl w:val="465EEC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627DD7"/>
    <w:multiLevelType w:val="hybridMultilevel"/>
    <w:tmpl w:val="076058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CBF0FA3"/>
    <w:multiLevelType w:val="hybridMultilevel"/>
    <w:tmpl w:val="3F6A4652"/>
    <w:lvl w:ilvl="0" w:tplc="0409000F">
      <w:start w:val="1"/>
      <w:numFmt w:val="decimal"/>
      <w:lvlText w:val="%1."/>
      <w:lvlJc w:val="left"/>
      <w:pPr>
        <w:ind w:left="9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4" w15:restartNumberingAfterBreak="0">
    <w:nsid w:val="4E2222C0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5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B81159"/>
    <w:multiLevelType w:val="hybridMultilevel"/>
    <w:tmpl w:val="6E40F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19232D"/>
    <w:multiLevelType w:val="hybridMultilevel"/>
    <w:tmpl w:val="466E69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D6B108F"/>
    <w:multiLevelType w:val="hybridMultilevel"/>
    <w:tmpl w:val="C882B7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D85551C"/>
    <w:multiLevelType w:val="hybridMultilevel"/>
    <w:tmpl w:val="BCAA79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59C37CD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1" w15:restartNumberingAfterBreak="0">
    <w:nsid w:val="787F67CF"/>
    <w:multiLevelType w:val="hybridMultilevel"/>
    <w:tmpl w:val="620A75AE"/>
    <w:lvl w:ilvl="0" w:tplc="0409000F">
      <w:start w:val="1"/>
      <w:numFmt w:val="decimal"/>
      <w:lvlText w:val="%1."/>
      <w:lvlJc w:val="left"/>
      <w:pPr>
        <w:ind w:left="9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2" w15:restartNumberingAfterBreak="0">
    <w:nsid w:val="7A7239B8"/>
    <w:multiLevelType w:val="hybridMultilevel"/>
    <w:tmpl w:val="D4765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4"/>
  </w:num>
  <w:num w:numId="3">
    <w:abstractNumId w:val="12"/>
  </w:num>
  <w:num w:numId="4">
    <w:abstractNumId w:val="6"/>
  </w:num>
  <w:num w:numId="5">
    <w:abstractNumId w:val="8"/>
  </w:num>
  <w:num w:numId="6">
    <w:abstractNumId w:val="2"/>
  </w:num>
  <w:num w:numId="7">
    <w:abstractNumId w:val="5"/>
  </w:num>
  <w:num w:numId="8">
    <w:abstractNumId w:val="3"/>
  </w:num>
  <w:num w:numId="9">
    <w:abstractNumId w:val="9"/>
  </w:num>
  <w:num w:numId="10">
    <w:abstractNumId w:val="11"/>
  </w:num>
  <w:num w:numId="11">
    <w:abstractNumId w:val="0"/>
  </w:num>
  <w:num w:numId="12">
    <w:abstractNumId w:val="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DQyNDQwMTc0sTRQ0lEKTi0uzszPAykwNK4FAAkid8YtAAAA"/>
  </w:docVars>
  <w:rsids>
    <w:rsidRoot w:val="00796F7F"/>
    <w:rsid w:val="000063B3"/>
    <w:rsid w:val="00011C6A"/>
    <w:rsid w:val="0001443A"/>
    <w:rsid w:val="00017B35"/>
    <w:rsid w:val="0002349E"/>
    <w:rsid w:val="00023EA6"/>
    <w:rsid w:val="00030EC0"/>
    <w:rsid w:val="00035882"/>
    <w:rsid w:val="00066948"/>
    <w:rsid w:val="00092F50"/>
    <w:rsid w:val="00096FAB"/>
    <w:rsid w:val="00097635"/>
    <w:rsid w:val="000B52EF"/>
    <w:rsid w:val="000B787C"/>
    <w:rsid w:val="000C631E"/>
    <w:rsid w:val="000E1E8A"/>
    <w:rsid w:val="000F7F1B"/>
    <w:rsid w:val="00137AC3"/>
    <w:rsid w:val="00146F3E"/>
    <w:rsid w:val="0015354C"/>
    <w:rsid w:val="00161039"/>
    <w:rsid w:val="00174584"/>
    <w:rsid w:val="00192D3D"/>
    <w:rsid w:val="0019492D"/>
    <w:rsid w:val="001A4EAF"/>
    <w:rsid w:val="001B12FD"/>
    <w:rsid w:val="001B19B5"/>
    <w:rsid w:val="001B770E"/>
    <w:rsid w:val="001C2E28"/>
    <w:rsid w:val="001C38D1"/>
    <w:rsid w:val="001D7792"/>
    <w:rsid w:val="001E6FF3"/>
    <w:rsid w:val="001F75B6"/>
    <w:rsid w:val="0020663D"/>
    <w:rsid w:val="00206AF2"/>
    <w:rsid w:val="00207A65"/>
    <w:rsid w:val="00242833"/>
    <w:rsid w:val="002664EC"/>
    <w:rsid w:val="00266996"/>
    <w:rsid w:val="00276589"/>
    <w:rsid w:val="002768D8"/>
    <w:rsid w:val="0028363D"/>
    <w:rsid w:val="00286134"/>
    <w:rsid w:val="0028660C"/>
    <w:rsid w:val="00297180"/>
    <w:rsid w:val="002A2B94"/>
    <w:rsid w:val="002A623B"/>
    <w:rsid w:val="002B0E63"/>
    <w:rsid w:val="002B5737"/>
    <w:rsid w:val="002B7DA5"/>
    <w:rsid w:val="002C4A84"/>
    <w:rsid w:val="00303778"/>
    <w:rsid w:val="00313F89"/>
    <w:rsid w:val="00332388"/>
    <w:rsid w:val="00335E04"/>
    <w:rsid w:val="00344A7A"/>
    <w:rsid w:val="00351B3D"/>
    <w:rsid w:val="00353EAA"/>
    <w:rsid w:val="0035675F"/>
    <w:rsid w:val="003844B4"/>
    <w:rsid w:val="003853C5"/>
    <w:rsid w:val="0038753C"/>
    <w:rsid w:val="003A43E2"/>
    <w:rsid w:val="003D5663"/>
    <w:rsid w:val="003E5497"/>
    <w:rsid w:val="003E606D"/>
    <w:rsid w:val="003E610F"/>
    <w:rsid w:val="003F6F46"/>
    <w:rsid w:val="004031CE"/>
    <w:rsid w:val="004053E9"/>
    <w:rsid w:val="00423F8B"/>
    <w:rsid w:val="00451DA0"/>
    <w:rsid w:val="00453A53"/>
    <w:rsid w:val="00461405"/>
    <w:rsid w:val="00464598"/>
    <w:rsid w:val="004863DC"/>
    <w:rsid w:val="004B02D3"/>
    <w:rsid w:val="004C5B20"/>
    <w:rsid w:val="004C79FF"/>
    <w:rsid w:val="004E46C1"/>
    <w:rsid w:val="0054368D"/>
    <w:rsid w:val="00545ABD"/>
    <w:rsid w:val="00556E46"/>
    <w:rsid w:val="00567105"/>
    <w:rsid w:val="0057168F"/>
    <w:rsid w:val="00592ADD"/>
    <w:rsid w:val="005B4139"/>
    <w:rsid w:val="005E26D4"/>
    <w:rsid w:val="005E28EC"/>
    <w:rsid w:val="005F494E"/>
    <w:rsid w:val="005F64D7"/>
    <w:rsid w:val="005F6800"/>
    <w:rsid w:val="00602E97"/>
    <w:rsid w:val="0060430C"/>
    <w:rsid w:val="0060663B"/>
    <w:rsid w:val="00623C7C"/>
    <w:rsid w:val="00635A87"/>
    <w:rsid w:val="00654301"/>
    <w:rsid w:val="006805DE"/>
    <w:rsid w:val="006819F4"/>
    <w:rsid w:val="006A2B36"/>
    <w:rsid w:val="006B387A"/>
    <w:rsid w:val="006D3952"/>
    <w:rsid w:val="006F1716"/>
    <w:rsid w:val="006F2D44"/>
    <w:rsid w:val="007368CD"/>
    <w:rsid w:val="00736A24"/>
    <w:rsid w:val="0073718D"/>
    <w:rsid w:val="00740B11"/>
    <w:rsid w:val="00750587"/>
    <w:rsid w:val="007520CD"/>
    <w:rsid w:val="00756682"/>
    <w:rsid w:val="007614D7"/>
    <w:rsid w:val="007767C5"/>
    <w:rsid w:val="007848C8"/>
    <w:rsid w:val="00796F7F"/>
    <w:rsid w:val="007B5BB2"/>
    <w:rsid w:val="007C2552"/>
    <w:rsid w:val="007D138B"/>
    <w:rsid w:val="007D2329"/>
    <w:rsid w:val="007D5B90"/>
    <w:rsid w:val="007E0928"/>
    <w:rsid w:val="007E22FA"/>
    <w:rsid w:val="008006C8"/>
    <w:rsid w:val="00800B92"/>
    <w:rsid w:val="00834BEA"/>
    <w:rsid w:val="00835F93"/>
    <w:rsid w:val="00836B01"/>
    <w:rsid w:val="00850753"/>
    <w:rsid w:val="00851EB1"/>
    <w:rsid w:val="008935CD"/>
    <w:rsid w:val="008B481E"/>
    <w:rsid w:val="008C5353"/>
    <w:rsid w:val="008C6480"/>
    <w:rsid w:val="008E1DA6"/>
    <w:rsid w:val="008E1F64"/>
    <w:rsid w:val="008E56A5"/>
    <w:rsid w:val="008F4A70"/>
    <w:rsid w:val="0091077E"/>
    <w:rsid w:val="0091239D"/>
    <w:rsid w:val="00916243"/>
    <w:rsid w:val="00916439"/>
    <w:rsid w:val="009218E8"/>
    <w:rsid w:val="00933D7B"/>
    <w:rsid w:val="00942399"/>
    <w:rsid w:val="00955771"/>
    <w:rsid w:val="00961868"/>
    <w:rsid w:val="00967D73"/>
    <w:rsid w:val="00980E8E"/>
    <w:rsid w:val="0098326A"/>
    <w:rsid w:val="00991170"/>
    <w:rsid w:val="00997D68"/>
    <w:rsid w:val="009A605E"/>
    <w:rsid w:val="009E2FF0"/>
    <w:rsid w:val="009E395B"/>
    <w:rsid w:val="009E5A25"/>
    <w:rsid w:val="009E5F4D"/>
    <w:rsid w:val="009E5FA5"/>
    <w:rsid w:val="009F354F"/>
    <w:rsid w:val="009F5F09"/>
    <w:rsid w:val="00A37988"/>
    <w:rsid w:val="00A42E15"/>
    <w:rsid w:val="00A54958"/>
    <w:rsid w:val="00A549FD"/>
    <w:rsid w:val="00A62B47"/>
    <w:rsid w:val="00A65B38"/>
    <w:rsid w:val="00A720D8"/>
    <w:rsid w:val="00A7480D"/>
    <w:rsid w:val="00A761F8"/>
    <w:rsid w:val="00AA407E"/>
    <w:rsid w:val="00AB12C5"/>
    <w:rsid w:val="00AB33FF"/>
    <w:rsid w:val="00AC2368"/>
    <w:rsid w:val="00AD03CE"/>
    <w:rsid w:val="00AE5252"/>
    <w:rsid w:val="00AE72DC"/>
    <w:rsid w:val="00B04200"/>
    <w:rsid w:val="00B207A6"/>
    <w:rsid w:val="00B309B2"/>
    <w:rsid w:val="00B41D08"/>
    <w:rsid w:val="00B55F35"/>
    <w:rsid w:val="00B56B76"/>
    <w:rsid w:val="00B72439"/>
    <w:rsid w:val="00B770CC"/>
    <w:rsid w:val="00B843D5"/>
    <w:rsid w:val="00BA0C47"/>
    <w:rsid w:val="00BA61CB"/>
    <w:rsid w:val="00BB0931"/>
    <w:rsid w:val="00BC2CD9"/>
    <w:rsid w:val="00BC2E05"/>
    <w:rsid w:val="00BD3056"/>
    <w:rsid w:val="00BD4424"/>
    <w:rsid w:val="00BD5D48"/>
    <w:rsid w:val="00BF2618"/>
    <w:rsid w:val="00C002A0"/>
    <w:rsid w:val="00C1661D"/>
    <w:rsid w:val="00C20818"/>
    <w:rsid w:val="00C222ED"/>
    <w:rsid w:val="00C32E4F"/>
    <w:rsid w:val="00C35AB8"/>
    <w:rsid w:val="00C61A2B"/>
    <w:rsid w:val="00C64A57"/>
    <w:rsid w:val="00C6770D"/>
    <w:rsid w:val="00C70A0E"/>
    <w:rsid w:val="00C70D2D"/>
    <w:rsid w:val="00C83C8B"/>
    <w:rsid w:val="00C84A97"/>
    <w:rsid w:val="00C90D2E"/>
    <w:rsid w:val="00CB423A"/>
    <w:rsid w:val="00CE0DE8"/>
    <w:rsid w:val="00CE1264"/>
    <w:rsid w:val="00D01D58"/>
    <w:rsid w:val="00D03972"/>
    <w:rsid w:val="00D223E5"/>
    <w:rsid w:val="00D36341"/>
    <w:rsid w:val="00D63E01"/>
    <w:rsid w:val="00D94890"/>
    <w:rsid w:val="00D97D0F"/>
    <w:rsid w:val="00DA7228"/>
    <w:rsid w:val="00DB7B65"/>
    <w:rsid w:val="00E0357B"/>
    <w:rsid w:val="00E150F8"/>
    <w:rsid w:val="00E30BBA"/>
    <w:rsid w:val="00E37FDB"/>
    <w:rsid w:val="00E85FB8"/>
    <w:rsid w:val="00EC0FAC"/>
    <w:rsid w:val="00EC555A"/>
    <w:rsid w:val="00ED03DF"/>
    <w:rsid w:val="00F031B5"/>
    <w:rsid w:val="00F1125C"/>
    <w:rsid w:val="00F11B35"/>
    <w:rsid w:val="00F17AD3"/>
    <w:rsid w:val="00F20DFF"/>
    <w:rsid w:val="00F236C5"/>
    <w:rsid w:val="00F2412B"/>
    <w:rsid w:val="00F31EBF"/>
    <w:rsid w:val="00F53D59"/>
    <w:rsid w:val="00F573CD"/>
    <w:rsid w:val="00F637B1"/>
    <w:rsid w:val="00FC2EA9"/>
    <w:rsid w:val="00FD50E9"/>
    <w:rsid w:val="00FF0D34"/>
    <w:rsid w:val="00FF1358"/>
    <w:rsid w:val="00FF3910"/>
    <w:rsid w:val="00FF3D2D"/>
    <w:rsid w:val="00FF7EE0"/>
    <w:rsid w:val="3AFFB022"/>
    <w:rsid w:val="3B44A711"/>
    <w:rsid w:val="434F6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DA100"/>
  <w15:chartTrackingRefBased/>
  <w15:docId w15:val="{97255F6A-F043-4201-8468-7116AB0F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F7F"/>
    <w:pPr>
      <w:spacing w:after="0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8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F7F"/>
    <w:pPr>
      <w:ind w:left="720"/>
      <w:contextualSpacing/>
    </w:pPr>
  </w:style>
  <w:style w:type="table" w:styleId="TableGrid">
    <w:name w:val="Table Grid"/>
    <w:basedOn w:val="TableNormal"/>
    <w:uiPriority w:val="39"/>
    <w:rsid w:val="00CB423A"/>
    <w:pPr>
      <w:spacing w:after="0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B38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20D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0DFF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20D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0DFF"/>
    <w:rPr>
      <w:rFonts w:ascii="Times New Roman" w:eastAsiaTheme="minorEastAsia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D3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0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056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056"/>
    <w:rPr>
      <w:rFonts w:ascii="Times New Roman" w:eastAsiaTheme="minorEastAsia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12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2D0C79-F875-42B7-9565-3763415D88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EBEE5E-5CE4-487D-9BB4-1C70C790A0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EE814F-708A-4025-B434-1631E5FCF9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67876F-5285-4E58-9326-E3E10039C5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jardo, Hector</dc:creator>
  <cp:keywords/>
  <dc:description/>
  <cp:lastModifiedBy>Flaherty, Caitlin</cp:lastModifiedBy>
  <cp:revision>59</cp:revision>
  <dcterms:created xsi:type="dcterms:W3CDTF">2021-09-21T14:05:00Z</dcterms:created>
  <dcterms:modified xsi:type="dcterms:W3CDTF">2021-12-15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